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ADF5F" w14:textId="77777777" w:rsidR="00711175" w:rsidRDefault="00711175" w:rsidP="00447A1A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7303A029" w14:textId="18D7FA2F" w:rsidR="00711175" w:rsidRPr="006C6D84" w:rsidRDefault="00711175" w:rsidP="00711175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b/>
          <w:bCs/>
          <w:sz w:val="20"/>
          <w:szCs w:val="20"/>
          <w:lang w:eastAsia="pl-PL"/>
        </w:rPr>
      </w:pPr>
      <w:r w:rsidRPr="006C6D84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Załącznik nr 2.</w:t>
      </w:r>
      <w:r w:rsidR="00317301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1</w:t>
      </w:r>
      <w:r w:rsidRPr="006C6D84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 do SWZ </w:t>
      </w:r>
    </w:p>
    <w:p w14:paraId="6843CFE1" w14:textId="77777777" w:rsidR="00843963" w:rsidRDefault="00843963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AA99EF4" w:rsid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448FBD53" w14:textId="77777777" w:rsidR="00843963" w:rsidRPr="001F509E" w:rsidRDefault="00843963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5A534AA4" w14:textId="5C8A2D2B" w:rsidR="00DE58A3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5D0361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5D0361">
        <w:rPr>
          <w:rFonts w:ascii="Arial" w:hAnsi="Arial" w:cs="Arial"/>
          <w:sz w:val="20"/>
          <w:szCs w:val="20"/>
        </w:rPr>
        <w:t xml:space="preserve">na </w:t>
      </w:r>
      <w:bookmarkStart w:id="0" w:name="_Hlk132803841"/>
      <w:r w:rsidR="005D0361" w:rsidRPr="005D0361">
        <w:rPr>
          <w:rFonts w:ascii="Arial" w:hAnsi="Arial" w:cs="Arial"/>
          <w:sz w:val="20"/>
          <w:szCs w:val="20"/>
        </w:rPr>
        <w:t xml:space="preserve">dostawę </w:t>
      </w:r>
      <w:bookmarkStart w:id="1" w:name="_Hlk129361035"/>
      <w:r w:rsidR="00292FAA">
        <w:rPr>
          <w:rFonts w:ascii="Arial" w:hAnsi="Arial" w:cs="Arial"/>
          <w:sz w:val="20"/>
          <w:szCs w:val="20"/>
        </w:rPr>
        <w:t xml:space="preserve">sprzętu </w:t>
      </w:r>
      <w:r w:rsidR="00E96C13">
        <w:rPr>
          <w:rFonts w:ascii="Arial" w:hAnsi="Arial" w:cs="Arial"/>
          <w:sz w:val="20"/>
          <w:szCs w:val="20"/>
        </w:rPr>
        <w:t>gospodarstwa domowego</w:t>
      </w:r>
      <w:r w:rsidR="00292FAA">
        <w:rPr>
          <w:rFonts w:ascii="Arial" w:hAnsi="Arial" w:cs="Arial"/>
          <w:sz w:val="20"/>
          <w:szCs w:val="20"/>
        </w:rPr>
        <w:t xml:space="preserve"> </w:t>
      </w:r>
      <w:r w:rsidR="005D0361" w:rsidRPr="005D0361">
        <w:rPr>
          <w:rFonts w:ascii="Arial" w:hAnsi="Arial" w:cs="Arial"/>
          <w:sz w:val="20"/>
          <w:szCs w:val="20"/>
        </w:rPr>
        <w:t>na potrzeby Wydziału  Mechatroniki Politechniki Warszawskiej, w podziale na pakiety</w:t>
      </w:r>
      <w:bookmarkEnd w:id="0"/>
      <w:bookmarkEnd w:id="1"/>
      <w:r w:rsidR="005D0361" w:rsidRPr="005D0361">
        <w:rPr>
          <w:rFonts w:ascii="Arial" w:hAnsi="Arial" w:cs="Arial"/>
          <w:sz w:val="20"/>
          <w:szCs w:val="20"/>
        </w:rPr>
        <w:t>.</w:t>
      </w:r>
      <w:r w:rsidR="005D0361" w:rsidRPr="005D0361">
        <w:rPr>
          <w:rFonts w:ascii="Arial" w:hAnsi="Arial" w:cs="Arial"/>
          <w:sz w:val="20"/>
          <w:szCs w:val="20"/>
        </w:rPr>
        <w:br/>
      </w:r>
      <w:r w:rsidR="005D0361" w:rsidRPr="00045276">
        <w:rPr>
          <w:rFonts w:ascii="Arial" w:hAnsi="Arial" w:cs="Arial"/>
          <w:b/>
          <w:bCs/>
          <w:sz w:val="20"/>
          <w:szCs w:val="20"/>
        </w:rPr>
        <w:t>Pakiet nr</w:t>
      </w:r>
      <w:r w:rsidR="00982BBB">
        <w:rPr>
          <w:rFonts w:ascii="Arial" w:hAnsi="Arial" w:cs="Arial"/>
          <w:b/>
          <w:bCs/>
          <w:sz w:val="20"/>
          <w:szCs w:val="20"/>
        </w:rPr>
        <w:t xml:space="preserve"> </w:t>
      </w:r>
      <w:r w:rsidR="00317301">
        <w:rPr>
          <w:rFonts w:ascii="Arial" w:hAnsi="Arial" w:cs="Arial"/>
          <w:b/>
          <w:bCs/>
          <w:sz w:val="20"/>
          <w:szCs w:val="20"/>
        </w:rPr>
        <w:t>1</w:t>
      </w:r>
      <w:r w:rsidR="005D0361" w:rsidRPr="00045276">
        <w:rPr>
          <w:rFonts w:ascii="Arial" w:hAnsi="Arial" w:cs="Arial"/>
          <w:b/>
          <w:bCs/>
          <w:sz w:val="20"/>
          <w:szCs w:val="20"/>
        </w:rPr>
        <w:t xml:space="preserve"> – Dostawa </w:t>
      </w:r>
      <w:r w:rsidR="00E74C70" w:rsidRPr="00E74C70">
        <w:rPr>
          <w:rFonts w:ascii="Arial" w:hAnsi="Arial" w:cs="Arial"/>
          <w:b/>
          <w:iCs/>
          <w:sz w:val="20"/>
          <w:szCs w:val="20"/>
        </w:rPr>
        <w:t>lodówki – 1 sztuka; kuchenki mikrofalowej – 1 sztuka, piekarnika elektrycznego – 1 sztuka, czajnika elektrycznego – 1 sztuka</w:t>
      </w:r>
      <w:r w:rsidR="00045276">
        <w:rPr>
          <w:rFonts w:ascii="Arial" w:hAnsi="Arial" w:cs="Arial"/>
          <w:sz w:val="20"/>
          <w:szCs w:val="20"/>
        </w:rPr>
        <w:t xml:space="preserve"> </w:t>
      </w:r>
      <w:r w:rsidR="008E1C8F" w:rsidRPr="005D0361">
        <w:rPr>
          <w:rFonts w:ascii="Arial" w:hAnsi="Arial" w:cs="Arial"/>
          <w:sz w:val="20"/>
          <w:szCs w:val="20"/>
        </w:rPr>
        <w:t xml:space="preserve">– </w:t>
      </w:r>
      <w:r w:rsidRPr="005D0361">
        <w:rPr>
          <w:rFonts w:ascii="Arial" w:hAnsi="Arial" w:cs="Arial"/>
          <w:sz w:val="20"/>
          <w:szCs w:val="20"/>
        </w:rPr>
        <w:t>oferujemy</w:t>
      </w:r>
      <w:r w:rsidR="008E1C8F" w:rsidRPr="005D0361">
        <w:rPr>
          <w:rFonts w:ascii="Arial" w:hAnsi="Arial" w:cs="Arial"/>
          <w:sz w:val="20"/>
          <w:szCs w:val="20"/>
        </w:rPr>
        <w:t xml:space="preserve"> dostawę</w:t>
      </w:r>
      <w:r w:rsidR="00BF31D4" w:rsidRPr="005D0361">
        <w:rPr>
          <w:rFonts w:ascii="Arial" w:hAnsi="Arial" w:cs="Arial"/>
          <w:sz w:val="20"/>
          <w:szCs w:val="20"/>
        </w:rPr>
        <w:t>, spełniając</w:t>
      </w:r>
      <w:r w:rsidR="00CB2750">
        <w:rPr>
          <w:rFonts w:ascii="Arial" w:hAnsi="Arial" w:cs="Arial"/>
          <w:sz w:val="20"/>
          <w:szCs w:val="20"/>
        </w:rPr>
        <w:t>ą</w:t>
      </w:r>
      <w:r w:rsidR="00BF31D4" w:rsidRPr="005D0361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E74C70" w:rsidRPr="009A27D9" w14:paraId="50DF09F9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57541CBB" w14:textId="2127DD28" w:rsidR="00E74C70" w:rsidRPr="008E1C8F" w:rsidRDefault="00E74C70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odówka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a</w:t>
            </w:r>
          </w:p>
        </w:tc>
      </w:tr>
      <w:tr w:rsidR="00E74C70" w:rsidRPr="007D7187" w14:paraId="58C5A19A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178E7FB5" w14:textId="77777777" w:rsidR="00E74C70" w:rsidRPr="000C7CF1" w:rsidRDefault="00E74C70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50C60BF5" w14:textId="77777777" w:rsidR="00E74C70" w:rsidRPr="00CB2750" w:rsidRDefault="00E74C70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E74C70" w:rsidRPr="000235EF" w14:paraId="6066087E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0D5647E" w14:textId="1BABBEA3" w:rsidR="00E74C70" w:rsidRPr="000235EF" w:rsidRDefault="00E74C70" w:rsidP="00A02B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057CFD8F" w14:textId="77777777" w:rsidR="00E74C70" w:rsidRPr="000235EF" w:rsidRDefault="00E74C70" w:rsidP="00A02BFA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27180AE0" w14:textId="26BD4603" w:rsidR="00E74C70" w:rsidRPr="000235EF" w:rsidRDefault="00E74C70" w:rsidP="00A02BF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E74C70" w:rsidRPr="00212855" w14:paraId="67FEB8E2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560B0CD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Klasa energety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96B78F3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E/F</w:t>
            </w:r>
          </w:p>
        </w:tc>
        <w:tc>
          <w:tcPr>
            <w:tcW w:w="5784" w:type="dxa"/>
            <w:shd w:val="clear" w:color="auto" w:fill="FFFFFF" w:themeFill="background1"/>
          </w:tcPr>
          <w:p w14:paraId="1B0BB8E7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C1395B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EC21DD1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4021A1C6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207ADC3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Pojemność chłodziark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BA1EEC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min. 180 litrów</w:t>
            </w:r>
          </w:p>
        </w:tc>
        <w:tc>
          <w:tcPr>
            <w:tcW w:w="5784" w:type="dxa"/>
            <w:shd w:val="clear" w:color="auto" w:fill="FFFFFF" w:themeFill="background1"/>
          </w:tcPr>
          <w:p w14:paraId="3E511E9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0F041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01C7E2E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65A9464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547F47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Zamrażalnik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47A09F1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oddzielnie</w:t>
            </w:r>
          </w:p>
        </w:tc>
        <w:tc>
          <w:tcPr>
            <w:tcW w:w="5784" w:type="dxa"/>
            <w:shd w:val="clear" w:color="auto" w:fill="FFFFFF" w:themeFill="background1"/>
          </w:tcPr>
          <w:p w14:paraId="28DC296F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2E5AB9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A5B250E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212855" w14:paraId="1C961D3A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F8FFFC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Położenie zamrażalnik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812E41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na dole</w:t>
            </w:r>
          </w:p>
        </w:tc>
        <w:tc>
          <w:tcPr>
            <w:tcW w:w="5784" w:type="dxa"/>
            <w:shd w:val="clear" w:color="auto" w:fill="FFFFFF" w:themeFill="background1"/>
          </w:tcPr>
          <w:p w14:paraId="06D846F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261811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A760476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212855" w14:paraId="75D0195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5EC056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Funkcj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96FC69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zmiana kierunku drzw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5DF506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88DDFD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212855" w14:paraId="1CD3477D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B68CBF0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648BFC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mechaniczne sterowanie</w:t>
            </w:r>
          </w:p>
        </w:tc>
        <w:tc>
          <w:tcPr>
            <w:tcW w:w="5784" w:type="dxa"/>
            <w:shd w:val="clear" w:color="auto" w:fill="FFFFFF" w:themeFill="background1"/>
          </w:tcPr>
          <w:p w14:paraId="425AF533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67D7746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65598CB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212855" w14:paraId="0D331851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06A5289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>K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9ED4097" w14:textId="77777777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rebrny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/</w:t>
            </w: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cza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D3AD3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CA8A79E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652C3FBD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7C388C93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>W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075E99A" w14:textId="1DDF2759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głęb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in. 50</w:t>
            </w:r>
            <w:r w:rsidR="00915372">
              <w:rPr>
                <w:rFonts w:ascii="Arial" w:eastAsia="Arial Unicode MS" w:hAnsi="Arial" w:cs="Arial"/>
                <w:sz w:val="20"/>
                <w:szCs w:val="20"/>
              </w:rPr>
              <w:t xml:space="preserve"> cm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, max. 6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68F78B5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916A7B3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0C7A978C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D961AF6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2953F63" w14:textId="0D2BA29D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s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in. 170 </w:t>
            </w:r>
            <w:r w:rsidR="00915372">
              <w:rPr>
                <w:rFonts w:ascii="Arial" w:eastAsia="Arial Unicode MS" w:hAnsi="Arial" w:cs="Arial"/>
                <w:sz w:val="20"/>
                <w:szCs w:val="20"/>
              </w:rPr>
              <w:t>cm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, max. 185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2AD81B9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55657FE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54287F27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6149B77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F9D1A9D" w14:textId="77777777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ax. 54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912F8EF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7E4EB6C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212855" w14:paraId="1E24C1C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0A2CABE" w14:textId="77777777" w:rsidR="00E74C70" w:rsidRPr="00212855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048B11D" w14:textId="77777777" w:rsidR="00E74C70" w:rsidRPr="00212855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FBF9A6D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9408DC" w14:textId="77777777" w:rsidR="00E74C70" w:rsidRPr="00212855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9A27D9" w14:paraId="4650528E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2586FACD" w14:textId="77777777" w:rsidR="00E74C70" w:rsidRPr="008E1C8F" w:rsidRDefault="00E74C70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uchenka mikrofalowa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 sztuka</w:t>
            </w:r>
          </w:p>
        </w:tc>
      </w:tr>
      <w:tr w:rsidR="00E74C70" w:rsidRPr="007D7187" w14:paraId="6467711B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127BE163" w14:textId="77777777" w:rsidR="00E74C70" w:rsidRPr="000C7CF1" w:rsidRDefault="00E74C70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3582579A" w14:textId="77777777" w:rsidR="00E74C70" w:rsidRPr="00CB2750" w:rsidRDefault="00E74C70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E74C70" w:rsidRPr="000235EF" w14:paraId="67FCE123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6F6B018E" w14:textId="77777777" w:rsidR="00E74C70" w:rsidRPr="000235EF" w:rsidRDefault="00E74C70" w:rsidP="00C373E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7727A23D" w14:textId="77777777" w:rsidR="00E74C70" w:rsidRPr="000235EF" w:rsidRDefault="00E74C70" w:rsidP="00C373EC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4687EF87" w14:textId="77777777" w:rsidR="00E74C70" w:rsidRPr="000235EF" w:rsidRDefault="00E74C70" w:rsidP="00C373E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E74C70" w:rsidRPr="000235EF" w14:paraId="1E58269F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B55E669" w14:textId="77777777" w:rsidR="00E74C70" w:rsidRPr="00D647E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D647E5">
              <w:rPr>
                <w:rFonts w:ascii="Arial" w:hAnsi="Arial" w:cs="Arial"/>
                <w:sz w:val="20"/>
                <w:szCs w:val="20"/>
              </w:rPr>
              <w:t>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9753D29" w14:textId="77777777" w:rsidR="00E74C70" w:rsidRPr="00045276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20 litrów, max. 23 litry</w:t>
            </w:r>
          </w:p>
        </w:tc>
        <w:tc>
          <w:tcPr>
            <w:tcW w:w="5784" w:type="dxa"/>
            <w:shd w:val="clear" w:color="auto" w:fill="FFFFFF" w:themeFill="background1"/>
          </w:tcPr>
          <w:p w14:paraId="01B820D8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FD0B4D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4B77D8B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719A4F27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6CE7588" w14:textId="77777777" w:rsidR="00E74C70" w:rsidRPr="00D647E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D647E5">
              <w:rPr>
                <w:rFonts w:ascii="Arial" w:hAnsi="Arial" w:cs="Arial"/>
                <w:sz w:val="20"/>
                <w:szCs w:val="20"/>
              </w:rPr>
              <w:t>oc</w:t>
            </w:r>
            <w:r>
              <w:rPr>
                <w:rFonts w:ascii="Arial" w:hAnsi="Arial" w:cs="Arial"/>
                <w:sz w:val="20"/>
                <w:szCs w:val="20"/>
              </w:rPr>
              <w:t xml:space="preserve"> mikrofal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97FBF18" w14:textId="77777777" w:rsidR="00E74C70" w:rsidRPr="00045276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800 W, max. 900 W</w:t>
            </w:r>
          </w:p>
        </w:tc>
        <w:tc>
          <w:tcPr>
            <w:tcW w:w="5784" w:type="dxa"/>
            <w:shd w:val="clear" w:color="auto" w:fill="FFFFFF" w:themeFill="background1"/>
          </w:tcPr>
          <w:p w14:paraId="24D2C9A5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8E952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9FE088A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68D8018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7DB6DC6" w14:textId="77777777" w:rsidR="00E74C70" w:rsidRPr="00D647E5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kcje podstawow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80F2044" w14:textId="77777777" w:rsidR="00E74C70" w:rsidRPr="00045276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dgrzewani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755BAA8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EE66C5C" w14:textId="77777777" w:rsidR="00E74C70" w:rsidRPr="000235EF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76424A46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1BE83E9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D75783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ill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4451C93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A660107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3C2ABA4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8284C60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D06DCE8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zmrażani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B55AEE9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123F995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11511C6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E38CD8B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kcje dodatkow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4323D96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5 poziomów mo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6719981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1AC701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28876B9F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FBA4C63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9117709" w14:textId="77777777" w:rsidR="00E74C70" w:rsidRDefault="00E74C70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imer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E1084E4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AC6D288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2E279C3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E387FC9" w14:textId="77777777" w:rsidR="00E74C70" w:rsidRPr="0053766B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88B37BC" w14:textId="77777777" w:rsidR="00E74C70" w:rsidRPr="0053766B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świetlacz LE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E5E88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21797C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32984351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0A0D6C7" w14:textId="77777777" w:rsidR="00E74C70" w:rsidRPr="0053766B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55C603D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zegar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E4FD17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2CE6227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693179B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65B4967" w14:textId="77777777" w:rsidR="00E74C70" w:rsidRPr="0016153C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16153C">
              <w:rPr>
                <w:rStyle w:val="attributenametext"/>
                <w:rFonts w:ascii="Arial" w:hAnsi="Arial" w:cs="Arial"/>
                <w:sz w:val="20"/>
                <w:szCs w:val="20"/>
              </w:rPr>
              <w:t>Moc grill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1BB921" w14:textId="77777777" w:rsidR="00E74C70" w:rsidRPr="0016153C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16153C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in. 1 000 W, max. 1 100 W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D99F01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59D9386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792C08F1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A170287" w14:textId="77777777" w:rsidR="00E74C70" w:rsidRPr="00A54521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</w:t>
            </w:r>
            <w:r w:rsidRPr="00A54521">
              <w:rPr>
                <w:rStyle w:val="attributenametext"/>
                <w:rFonts w:ascii="Arial" w:hAnsi="Arial" w:cs="Arial"/>
                <w:sz w:val="20"/>
                <w:szCs w:val="20"/>
              </w:rPr>
              <w:t>yposaż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FC8AC7D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strukcja obsług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08E2122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799FA81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25E58B5B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95FFCD7" w14:textId="77777777" w:rsidR="00E74C70" w:rsidRPr="00A54521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2737E2C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podstawka talerza obrotowego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3BC556D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B25D83D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1FD78320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21FEAD0" w14:textId="77777777" w:rsidR="00E74C70" w:rsidRPr="00A54521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8015B6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talerz obrotow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5CDD38A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439289B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E74C70" w:rsidRPr="000235EF" w14:paraId="010C2170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CE1AAC" w14:textId="77777777" w:rsidR="00E74C70" w:rsidRPr="00292FAA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K</w:t>
            </w:r>
            <w:r w:rsidRPr="00292FAA">
              <w:rPr>
                <w:rStyle w:val="attributenametext"/>
                <w:rFonts w:ascii="Arial" w:hAnsi="Arial" w:cs="Arial"/>
                <w:sz w:val="20"/>
                <w:szCs w:val="20"/>
              </w:rPr>
              <w:t>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2E20D3A" w14:textId="46A755E5" w:rsidR="00E74C70" w:rsidRDefault="00915372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</w:t>
            </w:r>
            <w:r w:rsidR="00E74C70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rebrny/cza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22549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115167A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38F191B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96B745E" w14:textId="77777777" w:rsidR="00E74C70" w:rsidRPr="00292FAA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W</w:t>
            </w:r>
            <w:r w:rsidRPr="00292FAA">
              <w:rPr>
                <w:rStyle w:val="attributenametext"/>
                <w:rFonts w:ascii="Arial" w:hAnsi="Arial" w:cs="Arial"/>
                <w:sz w:val="20"/>
                <w:szCs w:val="20"/>
              </w:rPr>
              <w:t>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A5C1A35" w14:textId="1C971686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sokość min. 26</w:t>
            </w:r>
            <w:r w:rsidR="00915372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cm, max. 3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66434F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03128A8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73A8EBE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6700DC5" w14:textId="77777777" w:rsidR="00E74C70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CD14CF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 min. 44 cm, max. 52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A425A9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D45A3C6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14A817BE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26EB1E5" w14:textId="77777777" w:rsidR="00E74C70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BAB61DA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głębokość min. 36 cm, max. 42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8D5C2DB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BA14385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74C70" w:rsidRPr="000235EF" w14:paraId="49864D4C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FA38002" w14:textId="77777777" w:rsidR="00E74C70" w:rsidRPr="0053766B" w:rsidRDefault="00E74C70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3766B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E72981C" w14:textId="77777777" w:rsidR="00E74C70" w:rsidRDefault="00E74C70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</w:t>
            </w:r>
            <w:r w:rsidRPr="0053766B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42134E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AEB8CD3" w14:textId="77777777" w:rsidR="00E74C70" w:rsidRPr="002058E7" w:rsidRDefault="00E74C70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9A27D9" w14:paraId="6EA408B8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1F99E99E" w14:textId="7F5527CA" w:rsidR="0092530A" w:rsidRPr="008E1C8F" w:rsidRDefault="0092530A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iekarnik elektryczny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a</w:t>
            </w:r>
          </w:p>
        </w:tc>
      </w:tr>
      <w:tr w:rsidR="0092530A" w:rsidRPr="007D7187" w14:paraId="78EC40AD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25EF6F22" w14:textId="77777777" w:rsidR="0092530A" w:rsidRPr="000C7CF1" w:rsidRDefault="0092530A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6D874197" w14:textId="77777777" w:rsidR="0092530A" w:rsidRPr="00CB2750" w:rsidRDefault="0092530A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92530A" w:rsidRPr="000235EF" w14:paraId="74677E27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1A7A32BF" w14:textId="00E47D1A" w:rsidR="0092530A" w:rsidRPr="000235EF" w:rsidRDefault="0092530A" w:rsidP="0092530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CF993A4" w14:textId="77777777" w:rsidR="0092530A" w:rsidRPr="000235EF" w:rsidRDefault="0092530A" w:rsidP="0092530A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6DA1D4A4" w14:textId="58A006B7" w:rsidR="0092530A" w:rsidRPr="000235EF" w:rsidRDefault="0092530A" w:rsidP="009253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92530A" w:rsidRPr="00212855" w14:paraId="5179C03A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15F91A2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c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62CA3F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1500 W</w:t>
            </w:r>
          </w:p>
        </w:tc>
        <w:tc>
          <w:tcPr>
            <w:tcW w:w="5784" w:type="dxa"/>
            <w:shd w:val="clear" w:color="auto" w:fill="FFFFFF" w:themeFill="background1"/>
          </w:tcPr>
          <w:p w14:paraId="0AF596ED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ABB2E1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7FA1EBA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4DACF00F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6D0583F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>P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1D6474C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20"/>
                <w:szCs w:val="20"/>
              </w:rPr>
              <w:t xml:space="preserve">min. </w:t>
            </w:r>
            <w:r>
              <w:rPr>
                <w:rFonts w:ascii="Arial" w:hAnsi="Arial" w:cs="Arial"/>
                <w:sz w:val="20"/>
                <w:szCs w:val="20"/>
              </w:rPr>
              <w:t>20 litrów, max. 22 litry</w:t>
            </w:r>
          </w:p>
        </w:tc>
        <w:tc>
          <w:tcPr>
            <w:tcW w:w="5784" w:type="dxa"/>
            <w:shd w:val="clear" w:color="auto" w:fill="FFFFFF" w:themeFill="background1"/>
          </w:tcPr>
          <w:p w14:paraId="547A035A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DF7E3E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3FAF59B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31200CE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E82447D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eratur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68A75D4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x. 230 stopni</w:t>
            </w:r>
          </w:p>
        </w:tc>
        <w:tc>
          <w:tcPr>
            <w:tcW w:w="5784" w:type="dxa"/>
            <w:shd w:val="clear" w:color="auto" w:fill="FFFFFF" w:themeFill="background1"/>
          </w:tcPr>
          <w:p w14:paraId="68D7411F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4EA2CD0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6C5E647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39782364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9BF553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>K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B1F5136" w14:textId="77777777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rebrny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/</w:t>
            </w: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cza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B7B5936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61A493B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3E6BBF63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0F28DB1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t>W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329B64" w14:textId="415AE556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głęb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in.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36</w:t>
            </w:r>
            <w:r w:rsidR="00A02BFA">
              <w:rPr>
                <w:rFonts w:ascii="Arial" w:eastAsia="Arial Unicode MS" w:hAnsi="Arial" w:cs="Arial"/>
                <w:sz w:val="20"/>
                <w:szCs w:val="20"/>
              </w:rPr>
              <w:t xml:space="preserve"> cm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, max.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4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0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48007DF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BAC6DC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377A620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69A0E29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F1E0287" w14:textId="0E56313E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wys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min.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26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A02BFA">
              <w:rPr>
                <w:rFonts w:ascii="Arial" w:eastAsia="Arial Unicode MS" w:hAnsi="Arial" w:cs="Arial"/>
                <w:sz w:val="20"/>
                <w:szCs w:val="20"/>
              </w:rPr>
              <w:t>cm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, max.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30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D53C165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12F1D0D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41432528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7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D0E7197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E2894A8" w14:textId="77777777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zerokość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min. 44 cm, 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>max. 4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8</w:t>
            </w:r>
            <w:r w:rsidRPr="00212855">
              <w:rPr>
                <w:rFonts w:ascii="Arial" w:eastAsia="Arial Unicode MS" w:hAnsi="Arial" w:cs="Arial"/>
                <w:sz w:val="20"/>
                <w:szCs w:val="20"/>
              </w:rPr>
              <w:t xml:space="preserve"> c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5DBD2F6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D3910B7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212855" w14:paraId="10506DC4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57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7F53FEE" w14:textId="77777777" w:rsidR="0092530A" w:rsidRPr="00212855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212855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6A2637B" w14:textId="77777777" w:rsidR="0092530A" w:rsidRPr="00212855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212855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ECF2D3E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D0768E9" w14:textId="77777777" w:rsidR="0092530A" w:rsidRPr="00212855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2530A" w:rsidRPr="009A27D9" w14:paraId="7BA41D0B" w14:textId="77777777" w:rsidTr="00C373E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2361D7E4" w14:textId="1BD386A2" w:rsidR="0092530A" w:rsidRPr="008E1C8F" w:rsidRDefault="0092530A" w:rsidP="00C373EC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zajnik elektryczny </w:t>
            </w:r>
            <w:r w:rsidRPr="008E1C8F">
              <w:rPr>
                <w:rFonts w:ascii="Arial" w:hAnsi="Arial" w:cs="Arial"/>
                <w:b/>
                <w:bCs/>
                <w:sz w:val="20"/>
                <w:szCs w:val="20"/>
              </w:rPr>
              <w:t>–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ztuka</w:t>
            </w:r>
          </w:p>
        </w:tc>
      </w:tr>
      <w:tr w:rsidR="0092530A" w:rsidRPr="007D7187" w14:paraId="62183704" w14:textId="77777777" w:rsidTr="00C373EC">
        <w:trPr>
          <w:trHeight w:val="585"/>
          <w:jc w:val="center"/>
        </w:trPr>
        <w:tc>
          <w:tcPr>
            <w:tcW w:w="14312" w:type="dxa"/>
            <w:gridSpan w:val="3"/>
          </w:tcPr>
          <w:p w14:paraId="61FB3052" w14:textId="77777777" w:rsidR="0092530A" w:rsidRPr="000C7CF1" w:rsidRDefault="0092530A" w:rsidP="00C373EC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7C79A768" w14:textId="77777777" w:rsidR="0092530A" w:rsidRPr="00CB2750" w:rsidRDefault="0092530A" w:rsidP="00C373EC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/ Model 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92530A" w:rsidRPr="000235EF" w14:paraId="4ACF7CC3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56038691" w14:textId="1CE0AF39" w:rsidR="0092530A" w:rsidRPr="000235EF" w:rsidRDefault="0092530A" w:rsidP="0092530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r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604E5B04" w14:textId="77777777" w:rsidR="0092530A" w:rsidRPr="000235EF" w:rsidRDefault="0092530A" w:rsidP="0092530A">
            <w:pPr>
              <w:jc w:val="center"/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9068956" w14:textId="72AEE449" w:rsidR="0092530A" w:rsidRPr="000235EF" w:rsidRDefault="0092530A" w:rsidP="009253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92530A" w:rsidRPr="000235EF" w14:paraId="41EF8155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4F21A7C" w14:textId="77777777" w:rsidR="0092530A" w:rsidRPr="00D647E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D647E5">
              <w:rPr>
                <w:rFonts w:ascii="Arial" w:hAnsi="Arial" w:cs="Arial"/>
                <w:sz w:val="20"/>
                <w:szCs w:val="20"/>
              </w:rPr>
              <w:t>ojem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6EED220" w14:textId="77777777" w:rsidR="0092530A" w:rsidRPr="00045276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7 litra</w:t>
            </w:r>
          </w:p>
        </w:tc>
        <w:tc>
          <w:tcPr>
            <w:tcW w:w="5784" w:type="dxa"/>
            <w:shd w:val="clear" w:color="auto" w:fill="FFFFFF" w:themeFill="background1"/>
          </w:tcPr>
          <w:p w14:paraId="32FFEF9D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F9839A5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DE84017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355982BC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C415E97" w14:textId="77777777" w:rsidR="0092530A" w:rsidRPr="00D647E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D647E5">
              <w:rPr>
                <w:rFonts w:ascii="Arial" w:hAnsi="Arial" w:cs="Arial"/>
                <w:sz w:val="20"/>
                <w:szCs w:val="20"/>
              </w:rPr>
              <w:t>oc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2D68FFD" w14:textId="77777777" w:rsidR="0092530A" w:rsidRPr="00045276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n. 2 200 W, max. 2 400 W</w:t>
            </w:r>
          </w:p>
        </w:tc>
        <w:tc>
          <w:tcPr>
            <w:tcW w:w="5784" w:type="dxa"/>
            <w:shd w:val="clear" w:color="auto" w:fill="FFFFFF" w:themeFill="background1"/>
          </w:tcPr>
          <w:p w14:paraId="4C5E9B2D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73E503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2591DC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23037494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45F929A8" w14:textId="77777777" w:rsidR="0092530A" w:rsidRPr="00D647E5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Pr="00D647E5">
              <w:rPr>
                <w:rFonts w:ascii="Arial" w:hAnsi="Arial" w:cs="Arial"/>
                <w:sz w:val="20"/>
                <w:szCs w:val="20"/>
              </w:rPr>
              <w:t>unkcj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BFF730" w14:textId="77777777" w:rsidR="0092530A" w:rsidRPr="00045276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rotowa podstaw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97AA828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191D776" w14:textId="77777777" w:rsidR="0092530A" w:rsidRPr="000235EF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4AB70B6B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69C19C5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D9589C3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kryta grzałk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CD2C699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D199D5F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611AF840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B3DF3C4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2BD959F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skaźnik poziomu wod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E21D27E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29534E4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6F170317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2B29EF7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9896343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omatyczny wyłącznik wody po zagotowaniu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6B1F302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C45C56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1A043816" w14:textId="77777777" w:rsidTr="00C373E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0DE7DDE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28F98DF" w14:textId="77777777" w:rsidR="0092530A" w:rsidRDefault="0092530A" w:rsidP="00C373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warcie przyciskie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E87A13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6A02DA8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4645B322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EE8645B" w14:textId="77777777" w:rsidR="0092530A" w:rsidRPr="0053766B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45ED206" w14:textId="77777777" w:rsidR="0092530A" w:rsidRPr="0053766B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filtr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4ABF749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343A93D2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239C15EF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F60301" w14:textId="77777777" w:rsidR="0092530A" w:rsidRPr="0018098D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Materiał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ADE2D88" w14:textId="77777777" w:rsidR="0092530A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tal nierdzewna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8859119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71C4BFD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6B9268E0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6023051" w14:textId="77777777" w:rsidR="0092530A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>
              <w:rPr>
                <w:rStyle w:val="attributenametext"/>
                <w:rFonts w:ascii="Arial" w:hAnsi="Arial" w:cs="Arial"/>
                <w:sz w:val="20"/>
                <w:szCs w:val="20"/>
              </w:rPr>
              <w:t>Kol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D0459A3" w14:textId="77777777" w:rsidR="0092530A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srebrn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EF7D41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0A52BE9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92530A" w:rsidRPr="000235EF" w14:paraId="60DAFA5C" w14:textId="77777777" w:rsidTr="00A02BF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4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ACE5468" w14:textId="77777777" w:rsidR="0092530A" w:rsidRPr="0053766B" w:rsidRDefault="0092530A" w:rsidP="00C373EC">
            <w:pPr>
              <w:jc w:val="center"/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53766B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888FD84" w14:textId="77777777" w:rsidR="0092530A" w:rsidRDefault="0092530A" w:rsidP="00C373EC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m</w:t>
            </w:r>
            <w:r w:rsidRPr="0053766B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in. 24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A725B71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02AB126" w14:textId="77777777" w:rsidR="0092530A" w:rsidRPr="002058E7" w:rsidRDefault="0092530A" w:rsidP="00C373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58E7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1842D78E" w14:textId="77777777" w:rsidR="00E74C70" w:rsidRPr="00447A1A" w:rsidRDefault="00E74C70" w:rsidP="00E74C70">
      <w:pPr>
        <w:tabs>
          <w:tab w:val="left" w:pos="72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4F01DFBC" w:rsidR="0084132A" w:rsidRPr="00D647E5" w:rsidRDefault="0042394D" w:rsidP="00D647E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84132A" w:rsidRPr="00D647E5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9E656" w14:textId="77777777" w:rsidR="00C003E7" w:rsidRDefault="00C003E7" w:rsidP="0042394D">
      <w:pPr>
        <w:spacing w:after="0" w:line="240" w:lineRule="auto"/>
      </w:pPr>
      <w:r>
        <w:separator/>
      </w:r>
    </w:p>
  </w:endnote>
  <w:endnote w:type="continuationSeparator" w:id="0">
    <w:p w14:paraId="3E81E072" w14:textId="77777777" w:rsidR="00C003E7" w:rsidRDefault="00C003E7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4C91A" w14:textId="77777777" w:rsidR="00C003E7" w:rsidRDefault="00C003E7" w:rsidP="0042394D">
      <w:pPr>
        <w:spacing w:after="0" w:line="240" w:lineRule="auto"/>
      </w:pPr>
      <w:r>
        <w:separator/>
      </w:r>
    </w:p>
  </w:footnote>
  <w:footnote w:type="continuationSeparator" w:id="0">
    <w:p w14:paraId="2C84EF02" w14:textId="77777777" w:rsidR="00C003E7" w:rsidRDefault="00C003E7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227B81AA" w:rsidR="00BB2FBC" w:rsidRPr="006C6D84" w:rsidRDefault="00447A1A" w:rsidP="00447A1A">
    <w:pPr>
      <w:tabs>
        <w:tab w:val="left" w:pos="6663"/>
      </w:tabs>
      <w:suppressAutoHyphens/>
      <w:spacing w:after="0" w:line="240" w:lineRule="auto"/>
      <w:jc w:val="right"/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</w:pPr>
    <w:r w:rsidRPr="006C6D84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Znak sprawy: Mchtr.261.</w:t>
    </w:r>
    <w:r w:rsidR="00E74C70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13.</w:t>
    </w:r>
    <w:r w:rsidRPr="006C6D84">
      <w:rPr>
        <w:rFonts w:ascii="Arial" w:eastAsia="Times New Roman" w:hAnsi="Arial" w:cs="Arial"/>
        <w:i/>
        <w:iCs/>
        <w:sz w:val="16"/>
        <w:szCs w:val="16"/>
        <w:u w:val="single"/>
        <w:lang w:eastAsia="pl-PL"/>
      </w:rPr>
      <w:t>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17AB0"/>
    <w:rsid w:val="000235EF"/>
    <w:rsid w:val="00025047"/>
    <w:rsid w:val="00034341"/>
    <w:rsid w:val="0003469E"/>
    <w:rsid w:val="00043587"/>
    <w:rsid w:val="00045276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115"/>
    <w:rsid w:val="000B6454"/>
    <w:rsid w:val="000C7765"/>
    <w:rsid w:val="000D0B08"/>
    <w:rsid w:val="000D30B8"/>
    <w:rsid w:val="000F3A7E"/>
    <w:rsid w:val="0010019E"/>
    <w:rsid w:val="00106719"/>
    <w:rsid w:val="001234CB"/>
    <w:rsid w:val="00125109"/>
    <w:rsid w:val="00140F97"/>
    <w:rsid w:val="001413FD"/>
    <w:rsid w:val="001420D1"/>
    <w:rsid w:val="0016153C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8E7"/>
    <w:rsid w:val="00205DC5"/>
    <w:rsid w:val="002363F8"/>
    <w:rsid w:val="0024084E"/>
    <w:rsid w:val="002465F7"/>
    <w:rsid w:val="00252529"/>
    <w:rsid w:val="002602DF"/>
    <w:rsid w:val="00267B93"/>
    <w:rsid w:val="002850DE"/>
    <w:rsid w:val="00292FAA"/>
    <w:rsid w:val="00295405"/>
    <w:rsid w:val="0029752A"/>
    <w:rsid w:val="002A3F38"/>
    <w:rsid w:val="002C4BD1"/>
    <w:rsid w:val="002C64DF"/>
    <w:rsid w:val="002E492C"/>
    <w:rsid w:val="002E66FE"/>
    <w:rsid w:val="002E7E7D"/>
    <w:rsid w:val="00317301"/>
    <w:rsid w:val="0033143E"/>
    <w:rsid w:val="00333C28"/>
    <w:rsid w:val="00344975"/>
    <w:rsid w:val="003455B1"/>
    <w:rsid w:val="00352D1D"/>
    <w:rsid w:val="00356463"/>
    <w:rsid w:val="00384D6A"/>
    <w:rsid w:val="003A3DBA"/>
    <w:rsid w:val="003B4AC4"/>
    <w:rsid w:val="003C0403"/>
    <w:rsid w:val="003C7195"/>
    <w:rsid w:val="003D27CB"/>
    <w:rsid w:val="003D3186"/>
    <w:rsid w:val="003D38E4"/>
    <w:rsid w:val="003D71A2"/>
    <w:rsid w:val="003F25C1"/>
    <w:rsid w:val="003F56AB"/>
    <w:rsid w:val="003F6A39"/>
    <w:rsid w:val="004024C1"/>
    <w:rsid w:val="00404E28"/>
    <w:rsid w:val="0042394D"/>
    <w:rsid w:val="0043796A"/>
    <w:rsid w:val="0044053E"/>
    <w:rsid w:val="00441282"/>
    <w:rsid w:val="00447A1A"/>
    <w:rsid w:val="004504C4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D7ED9"/>
    <w:rsid w:val="004E07F9"/>
    <w:rsid w:val="004E1A2F"/>
    <w:rsid w:val="004F595A"/>
    <w:rsid w:val="00500DC0"/>
    <w:rsid w:val="00524CE7"/>
    <w:rsid w:val="0052616E"/>
    <w:rsid w:val="005301B5"/>
    <w:rsid w:val="005308B9"/>
    <w:rsid w:val="0053766B"/>
    <w:rsid w:val="00546BCE"/>
    <w:rsid w:val="005517ED"/>
    <w:rsid w:val="005536C7"/>
    <w:rsid w:val="0056482E"/>
    <w:rsid w:val="00566D2F"/>
    <w:rsid w:val="005701F5"/>
    <w:rsid w:val="00587E03"/>
    <w:rsid w:val="00590BB7"/>
    <w:rsid w:val="005A0F31"/>
    <w:rsid w:val="005A1B63"/>
    <w:rsid w:val="005A4AB9"/>
    <w:rsid w:val="005C5DFC"/>
    <w:rsid w:val="005D0361"/>
    <w:rsid w:val="005D731C"/>
    <w:rsid w:val="005E27C2"/>
    <w:rsid w:val="005E4F0A"/>
    <w:rsid w:val="005E6B7D"/>
    <w:rsid w:val="005F1084"/>
    <w:rsid w:val="005F3415"/>
    <w:rsid w:val="005F3E1B"/>
    <w:rsid w:val="006129FC"/>
    <w:rsid w:val="00615D7F"/>
    <w:rsid w:val="0063415C"/>
    <w:rsid w:val="00634910"/>
    <w:rsid w:val="006505BF"/>
    <w:rsid w:val="00667161"/>
    <w:rsid w:val="0067100C"/>
    <w:rsid w:val="0067149A"/>
    <w:rsid w:val="00675FEA"/>
    <w:rsid w:val="00676171"/>
    <w:rsid w:val="006954E6"/>
    <w:rsid w:val="006B1259"/>
    <w:rsid w:val="006B2AA1"/>
    <w:rsid w:val="006C656A"/>
    <w:rsid w:val="006C6D84"/>
    <w:rsid w:val="006F0F76"/>
    <w:rsid w:val="006F10F1"/>
    <w:rsid w:val="006F2FCF"/>
    <w:rsid w:val="006F4940"/>
    <w:rsid w:val="006F6F63"/>
    <w:rsid w:val="00710083"/>
    <w:rsid w:val="00711175"/>
    <w:rsid w:val="00711C85"/>
    <w:rsid w:val="00711D34"/>
    <w:rsid w:val="00721054"/>
    <w:rsid w:val="00727571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43963"/>
    <w:rsid w:val="00850891"/>
    <w:rsid w:val="008513B1"/>
    <w:rsid w:val="00874C45"/>
    <w:rsid w:val="0088685F"/>
    <w:rsid w:val="008940DF"/>
    <w:rsid w:val="008A2247"/>
    <w:rsid w:val="008B14D7"/>
    <w:rsid w:val="008B2C3A"/>
    <w:rsid w:val="008B7102"/>
    <w:rsid w:val="008C012A"/>
    <w:rsid w:val="008C6FF7"/>
    <w:rsid w:val="008E1C8F"/>
    <w:rsid w:val="008F3C97"/>
    <w:rsid w:val="009130B3"/>
    <w:rsid w:val="00915372"/>
    <w:rsid w:val="0092530A"/>
    <w:rsid w:val="00926373"/>
    <w:rsid w:val="00941136"/>
    <w:rsid w:val="00941AD7"/>
    <w:rsid w:val="009535A4"/>
    <w:rsid w:val="00955D4F"/>
    <w:rsid w:val="00961432"/>
    <w:rsid w:val="00965CBC"/>
    <w:rsid w:val="00974D25"/>
    <w:rsid w:val="009776C5"/>
    <w:rsid w:val="00982BBB"/>
    <w:rsid w:val="0098734A"/>
    <w:rsid w:val="009942D8"/>
    <w:rsid w:val="009A0554"/>
    <w:rsid w:val="009B19C7"/>
    <w:rsid w:val="009B6B2E"/>
    <w:rsid w:val="009B6E98"/>
    <w:rsid w:val="009F7485"/>
    <w:rsid w:val="00A02238"/>
    <w:rsid w:val="00A02BFA"/>
    <w:rsid w:val="00A148FD"/>
    <w:rsid w:val="00A30407"/>
    <w:rsid w:val="00A3236D"/>
    <w:rsid w:val="00A32A3A"/>
    <w:rsid w:val="00A34D77"/>
    <w:rsid w:val="00A54521"/>
    <w:rsid w:val="00A5650B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79AA"/>
    <w:rsid w:val="00B123DC"/>
    <w:rsid w:val="00B20E42"/>
    <w:rsid w:val="00B21A4A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3E7"/>
    <w:rsid w:val="00C039C2"/>
    <w:rsid w:val="00C058C3"/>
    <w:rsid w:val="00C066EA"/>
    <w:rsid w:val="00C072F4"/>
    <w:rsid w:val="00C07E6E"/>
    <w:rsid w:val="00C25921"/>
    <w:rsid w:val="00C337C4"/>
    <w:rsid w:val="00C370C4"/>
    <w:rsid w:val="00C43856"/>
    <w:rsid w:val="00C52046"/>
    <w:rsid w:val="00C66128"/>
    <w:rsid w:val="00C90F85"/>
    <w:rsid w:val="00C932DC"/>
    <w:rsid w:val="00C94D88"/>
    <w:rsid w:val="00CA7DDF"/>
    <w:rsid w:val="00CB2750"/>
    <w:rsid w:val="00CB7CC5"/>
    <w:rsid w:val="00CC4C06"/>
    <w:rsid w:val="00CD164D"/>
    <w:rsid w:val="00CD1E92"/>
    <w:rsid w:val="00CD3AA5"/>
    <w:rsid w:val="00CD4EA7"/>
    <w:rsid w:val="00CE15FF"/>
    <w:rsid w:val="00D00622"/>
    <w:rsid w:val="00D325F0"/>
    <w:rsid w:val="00D3444D"/>
    <w:rsid w:val="00D647E5"/>
    <w:rsid w:val="00D66D2A"/>
    <w:rsid w:val="00D74B44"/>
    <w:rsid w:val="00D80BD4"/>
    <w:rsid w:val="00D93E40"/>
    <w:rsid w:val="00D95D45"/>
    <w:rsid w:val="00DC4F6E"/>
    <w:rsid w:val="00DD3841"/>
    <w:rsid w:val="00DE58A3"/>
    <w:rsid w:val="00DF3840"/>
    <w:rsid w:val="00DF6315"/>
    <w:rsid w:val="00E076A9"/>
    <w:rsid w:val="00E11E63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74C70"/>
    <w:rsid w:val="00E74FE9"/>
    <w:rsid w:val="00E84831"/>
    <w:rsid w:val="00E91BF9"/>
    <w:rsid w:val="00E9375E"/>
    <w:rsid w:val="00E96C13"/>
    <w:rsid w:val="00EB0B13"/>
    <w:rsid w:val="00EC49B2"/>
    <w:rsid w:val="00ED20E1"/>
    <w:rsid w:val="00ED39CD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D036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522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3</cp:revision>
  <cp:lastPrinted>2022-08-19T07:16:00Z</cp:lastPrinted>
  <dcterms:created xsi:type="dcterms:W3CDTF">2023-08-30T12:10:00Z</dcterms:created>
  <dcterms:modified xsi:type="dcterms:W3CDTF">2023-09-07T13:38:00Z</dcterms:modified>
</cp:coreProperties>
</file>